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1573" w:rsidRDefault="00341573" w:rsidP="00341573">
      <w:pPr>
        <w:jc w:val="center"/>
      </w:pPr>
      <w:r>
        <w:t>ALUMNI INVITATION EMAIL</w:t>
      </w:r>
    </w:p>
    <w:p w:rsidR="00341573" w:rsidRDefault="00341573" w:rsidP="00341573">
      <w:pPr>
        <w:jc w:val="center"/>
      </w:pPr>
    </w:p>
    <w:p w:rsidR="00341573" w:rsidRDefault="00341573" w:rsidP="00341573">
      <w:pPr>
        <w:jc w:val="center"/>
      </w:pPr>
    </w:p>
    <w:p w:rsidR="00341573" w:rsidRDefault="00341573" w:rsidP="0066719A"/>
    <w:p w:rsidR="0066719A" w:rsidRDefault="0066719A" w:rsidP="0066719A">
      <w:r>
        <w:t>Hello EXPOSE alumni!</w:t>
      </w:r>
    </w:p>
    <w:p w:rsidR="0066719A" w:rsidRDefault="0066719A" w:rsidP="0066719A"/>
    <w:p w:rsidR="0066719A" w:rsidRDefault="0066719A" w:rsidP="0066719A">
      <w:r>
        <w:t xml:space="preserve">It is hard to believe it has been more than six months since the EXPOSE program concluded.  Now that you have had time to move forward in your fellowship or progress to the next stage in your career, we would like to hear about your continued successes.  Therefore, in an ongoing effort to understand how you may have benefited from the program, we </w:t>
      </w:r>
      <w:r w:rsidR="009921B8">
        <w:t>invite</w:t>
      </w:r>
      <w:r>
        <w:t xml:space="preserve"> you to complete the</w:t>
      </w:r>
      <w:r w:rsidR="009921B8">
        <w:t xml:space="preserve"> EXPOSE</w:t>
      </w:r>
      <w:r>
        <w:t xml:space="preserve"> alumni survey, located at:</w:t>
      </w:r>
      <w:r>
        <w:rPr>
          <w:color w:val="0000FF"/>
        </w:rPr>
        <w:t xml:space="preserve"> </w:t>
      </w:r>
      <w:hyperlink r:id="rId4" w:history="1">
        <w:r w:rsidRPr="00A51ED8">
          <w:rPr>
            <w:rStyle w:val="Hyperlink"/>
          </w:rPr>
          <w:t>https://www.surveymonkey.com/r/EXPOSE_2016_Alumni_Survey</w:t>
        </w:r>
      </w:hyperlink>
      <w:r>
        <w:t xml:space="preserve">.   </w:t>
      </w:r>
    </w:p>
    <w:p w:rsidR="0066719A" w:rsidRDefault="0066719A" w:rsidP="0066719A">
      <w:pPr>
        <w:rPr>
          <w:color w:val="0000FF"/>
        </w:rPr>
      </w:pPr>
    </w:p>
    <w:p w:rsidR="0066719A" w:rsidRDefault="0066719A" w:rsidP="0066719A">
      <w:r>
        <w:t>The survey should take 5 minutes or less of your time.</w:t>
      </w:r>
    </w:p>
    <w:p w:rsidR="0066719A" w:rsidRDefault="0066719A" w:rsidP="0066719A"/>
    <w:p w:rsidR="0066719A" w:rsidRDefault="0066719A" w:rsidP="0066719A">
      <w:r>
        <w:t>Survey responses should be received by the close of business on (Date).</w:t>
      </w:r>
    </w:p>
    <w:p w:rsidR="0066719A" w:rsidRDefault="0066719A" w:rsidP="0066719A"/>
    <w:p w:rsidR="0066719A" w:rsidRDefault="00341573" w:rsidP="0066719A">
      <w:r>
        <w:t>Thank you</w:t>
      </w:r>
      <w:bookmarkStart w:id="0" w:name="_GoBack"/>
      <w:bookmarkEnd w:id="0"/>
    </w:p>
    <w:p w:rsidR="0066719A" w:rsidRDefault="0066719A" w:rsidP="0066719A"/>
    <w:p w:rsidR="009921B8" w:rsidRDefault="009921B8" w:rsidP="0066719A"/>
    <w:p w:rsidR="0066719A" w:rsidRDefault="0066719A" w:rsidP="0066719A"/>
    <w:p w:rsidR="00653AEF" w:rsidRDefault="00653AEF"/>
    <w:p w:rsidR="0066719A" w:rsidRDefault="0066719A"/>
    <w:sectPr w:rsidR="006671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TC1NDQ3MDAzNjVU0lEKTi0uzszPAykwrAUASzPx5iwAAAA="/>
  </w:docVars>
  <w:rsids>
    <w:rsidRoot w:val="0066719A"/>
    <w:rsid w:val="00341573"/>
    <w:rsid w:val="00653AEF"/>
    <w:rsid w:val="0066719A"/>
    <w:rsid w:val="00992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939C9"/>
  <w15:chartTrackingRefBased/>
  <w15:docId w15:val="{5261F968-47CE-45AD-A76D-2CC1F1A61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6719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719A"/>
    <w:rPr>
      <w:color w:val="0563C1" w:themeColor="hyperlink"/>
      <w:u w:val="single"/>
    </w:rPr>
  </w:style>
  <w:style w:type="character" w:styleId="FollowedHyperlink">
    <w:name w:val="FollowedHyperlink"/>
    <w:basedOn w:val="DefaultParagraphFont"/>
    <w:uiPriority w:val="99"/>
    <w:semiHidden/>
    <w:unhideWhenUsed/>
    <w:rsid w:val="009921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292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urveymonkey.com/r/EXPOSE_2016_Alumni_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0</Words>
  <Characters>628</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n, Julie (NIH/NCI) [E]</dc:creator>
  <cp:keywords/>
  <dc:description/>
  <cp:lastModifiedBy>Bailey, Karla (NIH/NCI) [E]</cp:lastModifiedBy>
  <cp:revision>2</cp:revision>
  <dcterms:created xsi:type="dcterms:W3CDTF">2016-10-21T16:26:00Z</dcterms:created>
  <dcterms:modified xsi:type="dcterms:W3CDTF">2016-10-21T16:26:00Z</dcterms:modified>
</cp:coreProperties>
</file>